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e6b82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r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os procedimientos para creación y mantenim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as consideraciones para la implementacieo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db3f399-410a-4546-a4e4-c2da23f8219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4:03Z</dcterms:created>
  <dcterms:modified xsi:type="dcterms:W3CDTF">2023-07-29T22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